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12F68B" w14:textId="7AF84223" w:rsidR="00CE6863" w:rsidRDefault="00605E42" w:rsidP="00605E42">
      <w:pPr>
        <w:jc w:val="center"/>
        <w:rPr>
          <w:b/>
          <w:bCs/>
          <w:sz w:val="36"/>
          <w:szCs w:val="36"/>
        </w:rPr>
      </w:pPr>
      <w:r w:rsidRPr="00605E42">
        <w:rPr>
          <w:b/>
          <w:bCs/>
          <w:sz w:val="36"/>
          <w:szCs w:val="36"/>
        </w:rPr>
        <w:t>THICK’R LAWN BEER SITE</w:t>
      </w:r>
    </w:p>
    <w:p w14:paraId="210E3BEB" w14:textId="1AA88631" w:rsidR="00605E42" w:rsidRDefault="00605E42" w:rsidP="00605E42"/>
    <w:p w14:paraId="67B09C1D" w14:textId="77777777" w:rsidR="00AA0A21" w:rsidRPr="00AA0A21" w:rsidRDefault="00605E42" w:rsidP="00605E42">
      <w:pPr>
        <w:rPr>
          <w:sz w:val="24"/>
          <w:szCs w:val="24"/>
        </w:rPr>
      </w:pPr>
      <w:r w:rsidRPr="00AA0A21">
        <w:rPr>
          <w:sz w:val="24"/>
          <w:szCs w:val="24"/>
        </w:rPr>
        <w:t>This is a Scaffold of THICK’R LAWN beer site that we are working on for the midterm and FIP project.</w:t>
      </w:r>
    </w:p>
    <w:p w14:paraId="76361EFA" w14:textId="77777777" w:rsidR="00AA0A21" w:rsidRDefault="00AA0A21" w:rsidP="00605E42">
      <w:pPr>
        <w:rPr>
          <w:sz w:val="24"/>
          <w:szCs w:val="24"/>
        </w:rPr>
      </w:pPr>
    </w:p>
    <w:p w14:paraId="5FFD5FBB" w14:textId="7F3D82EF" w:rsidR="00605E42" w:rsidRPr="00AA0A21" w:rsidRDefault="00605E42" w:rsidP="00605E42">
      <w:pPr>
        <w:rPr>
          <w:sz w:val="24"/>
          <w:szCs w:val="24"/>
        </w:rPr>
      </w:pPr>
      <w:r w:rsidRPr="00AA0A21">
        <w:rPr>
          <w:sz w:val="24"/>
          <w:szCs w:val="24"/>
        </w:rPr>
        <w:t>We designed the Homepage and contact us page for our first two scaffold of the site, and the overall color theme of the site is set to bright green/mint. There are hero and the product section on the homepage, and contact form, address box on the contact us page.</w:t>
      </w:r>
    </w:p>
    <w:sectPr w:rsidR="00605E42" w:rsidRPr="00AA0A2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M7YwMTE1tzAzNDBS0lEKTi0uzszPAykwrAUAEZtSwywAAAA="/>
  </w:docVars>
  <w:rsids>
    <w:rsidRoot w:val="00605E42"/>
    <w:rsid w:val="00142872"/>
    <w:rsid w:val="00605E42"/>
    <w:rsid w:val="00AA0A21"/>
    <w:rsid w:val="00F44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D49EF6"/>
  <w15:chartTrackingRefBased/>
  <w15:docId w15:val="{4395EEDB-9879-4D50-B3F5-7F45B5C15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58</Words>
  <Characters>33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 Na</dc:creator>
  <cp:keywords/>
  <dc:description/>
  <cp:lastModifiedBy>Na Na</cp:lastModifiedBy>
  <cp:revision>1</cp:revision>
  <dcterms:created xsi:type="dcterms:W3CDTF">2021-02-09T17:04:00Z</dcterms:created>
  <dcterms:modified xsi:type="dcterms:W3CDTF">2021-02-09T17:16:00Z</dcterms:modified>
</cp:coreProperties>
</file>